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advice-dataset-conversation-4"/>
    <w:p>
      <w:pPr>
        <w:pStyle w:val="Heading1"/>
      </w:pPr>
      <w:r>
        <w:t xml:space="preserve">Advice Dataset Conversation 4</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First time sex on adult age</w:t>
      </w:r>
    </w:p>
    <w:p>
      <w:pPr>
        <w:pStyle w:val="BodyText"/>
      </w:pPr>
      <w:r>
        <w:t xml:space="preserve">I’m a healthy 29-year-old man. I’ve been working out for 15 years and I have a muscular, fit body. So I don’t have any health problems. Unfortunately, I’ve never been in a relationship until now, and I’m still a virgin. I’ve had a girlfriend for a time now. I don’t have any erection issues when I’m with her, but as soon as I pick up a condom, I start losing my erection. I’m a bit nervous also. The same thing happens even during masturbation—whenever I hold a condom, I lose firmness.</w:t>
      </w:r>
    </w:p>
    <w:p>
      <w:pPr>
        <w:pStyle w:val="BodyText"/>
      </w:pPr>
      <w:r>
        <w:t xml:space="preserve">I’ve told my girlfriend that I’ve never had sex before, and she was understanding. It helped me release some of my tension. But still, right before penetration, when I try to put on the condom, I lose my erection. Do you think using a drug like Cialis would help? What should I do? I would really appreciate supportive and constructive advice.</w:t>
      </w:r>
    </w:p>
    <w:p>
      <w:pPr>
        <w:pStyle w:val="BodyText"/>
      </w:pPr>
      <w:r>
        <w:t xml:space="preserve">EDIT: I’m also very nervous since these are my first times. And I’m always think I’m not gonna good enough ext. So I’m very nervous too.</w:t>
      </w:r>
    </w:p>
    <w:bookmarkEnd w:id="10"/>
    <w:bookmarkStart w:id="11" w:name="assistant-message"/>
    <w:p>
      <w:pPr>
        <w:pStyle w:val="Heading2"/>
      </w:pPr>
      <w:r>
        <w:t xml:space="preserve">Assistant message</w:t>
      </w:r>
    </w:p>
    <w:p>
      <w:pPr>
        <w:pStyle w:val="FirstParagraph"/>
      </w:pPr>
      <w:r>
        <w:t xml:space="preserve">Hey nothing wrong with nerves and uncertainty, OP! Also nothing wrong with the occasional use of an aid like the blue pill.</w:t>
      </w:r>
    </w:p>
    <w:p>
      <w:pPr>
        <w:pStyle w:val="BodyText"/>
      </w:pPr>
      <w:r>
        <w:t xml:space="preserve">But my guess is that the nerves will fade with more practice so if you’d rather avoid using anything to supplement your shared experience then I suggest either throwing on the occasional condom while you’re masturbating. I’ve had condoms on for that before just simply to avoid the clean up. It’ll help create a more subconscious sense of normalcy when it really matters.</w:t>
      </w:r>
    </w:p>
    <w:p>
      <w:pPr>
        <w:pStyle w:val="BodyText"/>
      </w:pPr>
      <w:r>
        <w:t xml:space="preserve">My other suggestion is to talk to your partner about ways that she can help stimulate you while you’re trying to put the condom on. I’ve had partners in the past put the condom on for me and that was definitely hot enough to keep my FULL attention. I’ve had partners stimulate me while I put a condom on. There’s tons of ways that she could be helpful in that specific moment (even verbal stimulation by saying things that you both know to really turn you on) if she’s willing to help and it already sounds like she is.</w:t>
      </w:r>
    </w:p>
    <w:p>
      <w:pPr>
        <w:pStyle w:val="BodyText"/>
      </w:pPr>
      <w:r>
        <w:t xml:space="preserve">Best of luck!</w:t>
      </w:r>
    </w:p>
    <w:bookmarkEnd w:id="11"/>
    <w:bookmarkStart w:id="12" w:name="user-message-1"/>
    <w:p>
      <w:pPr>
        <w:pStyle w:val="Heading2"/>
      </w:pPr>
      <w:r>
        <w:t xml:space="preserve">User message</w:t>
      </w:r>
    </w:p>
    <w:p>
      <w:pPr>
        <w:pStyle w:val="FirstParagraph"/>
      </w:pPr>
      <w:r>
        <w:t xml:space="preserve">I feel you brother, same thing here. There are days when am ok and then there are days when i feel it going down. All am gonna say is try a different side of condom maybe a slim fit one to see if it makes a difference otherwise just getting used to the feeling of the rubber may help. Trial and error!!</w:t>
      </w:r>
    </w:p>
    <w:bookmarkEnd w:id="12"/>
    <w:bookmarkStart w:id="13" w:name="assistant-message-1"/>
    <w:p>
      <w:pPr>
        <w:pStyle w:val="Heading2"/>
      </w:pPr>
      <w:r>
        <w:t xml:space="preserve">Assistant message</w:t>
      </w:r>
    </w:p>
    <w:p>
      <w:pPr>
        <w:pStyle w:val="FirstParagraph"/>
      </w:pPr>
      <w:r>
        <w:t xml:space="preserve">You might want to talk to your partner about other forms of contraception, too! Not sure if you guys have had the STD talk or not, but if you both trust each other or better yet you both get tested and share the results and your partner is perfectly happy to use contraception so you do t have to? That would work too!</w:t>
      </w:r>
    </w:p>
    <w:p>
      <w:pPr>
        <w:pStyle w:val="BodyText"/>
      </w:pPr>
      <w:r>
        <w:t xml:space="preserve">And of course there’s a vasectomy, but you’re definitely very young for something like that for what I’m sure is an issue that will solve itself with time. However, if you already know for 100% certainty that you’re never gonna want kids? I mean? Why not? I’ve gotten one and they’re incredibly cheap and easy to get if you are insured.</w:t>
      </w:r>
    </w:p>
    <w:p>
      <w:pPr>
        <w:pStyle w:val="BodyText"/>
      </w:pPr>
      <w:r>
        <w:t xml:space="preserve">But lastly, OP? As someone who has used MULTIPLE brands and types of condoms throughout the years (don’t worry, this ain’t a body count brag lmfao my count is low) I can also attest that the super thin condoms, especially the ones from Trojan definitely do feel different.</w:t>
      </w:r>
    </w:p>
    <w:p>
      <w:pPr>
        <w:pStyle w:val="BodyText"/>
      </w:pPr>
      <w:r>
        <w:t xml:space="preserve">It’s not the same thing as no condom, but my personal experience is that it is still noticeably better.</w:t>
      </w:r>
    </w:p>
    <w:p>
      <w:pPr>
        <w:pStyle w:val="BodyText"/>
      </w:pPr>
      <w:r>
        <w:t xml:space="preserve">Edit: lmfao I replied to who I thought was OP, but it appears as if the person replying to me also thought they were replying to OP in the original thread. Leaving it up.</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4Z</dcterms:created>
  <dcterms:modified xsi:type="dcterms:W3CDTF">2025-05-23T06:11:24Z</dcterms:modified>
</cp:coreProperties>
</file>

<file path=docProps/custom.xml><?xml version="1.0" encoding="utf-8"?>
<Properties xmlns="http://schemas.openxmlformats.org/officeDocument/2006/custom-properties" xmlns:vt="http://schemas.openxmlformats.org/officeDocument/2006/docPropsVTypes"/>
</file>